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Canada</w:t>
      </w:r>
      <w:r>
        <w:t xml:space="preserve"> </w:t>
      </w:r>
      <w:r>
        <w:t xml:space="preserve">Toronto</w:t>
      </w:r>
    </w:p>
    <w:p>
      <w:pPr>
        <w:pStyle w:val="FirstParagraph"/>
      </w:pPr>
      <w:r>
        <w:t xml:space="preserve">[Your Name]</w:t>
      </w:r>
      <w:r>
        <w:br/>
      </w:r>
      <w:r>
        <w:t xml:space="preserve">[Your Address]</w:t>
      </w:r>
      <w:r>
        <w:br/>
      </w:r>
      <w:r>
        <w:t xml:space="preserve">[City, Province, Postal Code]</w:t>
      </w:r>
      <w:r>
        <w:br/>
      </w:r>
      <w:r>
        <w:t xml:space="preserve">[Email Address] | [Phone Number]</w:t>
      </w:r>
    </w:p>
    <w:p>
      <w:pPr>
        <w:pStyle w:val="BodyText"/>
      </w:pPr>
      <w:r>
        <w:t xml:space="preserve">Date: [Insert Date]</w:t>
      </w:r>
    </w:p>
    <w:bookmarkStart w:id="25" w:name="X57a2aff2c50298b2ab20a8422fc1d55ad9cee2f"/>
    <w:p>
      <w:pPr>
        <w:pStyle w:val="Heading2"/>
      </w:pPr>
      <w:r>
        <w:t xml:space="preserve">Cover Letter for Editor Position in Canada Toronto</w:t>
      </w:r>
    </w:p>
    <w:p>
      <w:pPr>
        <w:pStyle w:val="FirstParagraph"/>
      </w:pPr>
      <w:r>
        <w:t xml:space="preserve">Dear Hiring Manager,</w:t>
      </w:r>
    </w:p>
    <w:p>
      <w:pPr>
        <w:pStyle w:val="BodyText"/>
      </w:pPr>
      <w:r>
        <w:t xml:space="preserve">I am writing to express my enthusiastic interest in the Editor position at [Company Name], located in the vibrant city of Canada Toronto. As a seasoned editor with a deep understanding of the Canadian media landscape and a strong commitment to quality content, I am eager to contribute my expertise to your team. The opportunity to work in Canada Toronto, where cultural diversity and innovation intersect, aligns perfectly with my professional aspirations and passion for editorial excellence.</w:t>
      </w:r>
    </w:p>
    <w:bookmarkStart w:id="20" w:name="qualifications-and-expertise"/>
    <w:p>
      <w:pPr>
        <w:pStyle w:val="Heading3"/>
      </w:pPr>
      <w:r>
        <w:t xml:space="preserve">Qualifications and Expertise</w:t>
      </w:r>
    </w:p>
    <w:p>
      <w:pPr>
        <w:pStyle w:val="FirstParagraph"/>
      </w:pPr>
      <w:r>
        <w:t xml:space="preserve">With over [X years] of experience in editorial roles across print, digital, and multimedia platforms, I have developed a keen eye for detail, a strong editorial voice, and the ability to adapt to evolving industry standards. My career has been defined by a dedication to fostering clarity, creativity, and impact in every piece I edit. Whether working on journalistic articles for [Previous Publications or Organizations], literary works for authors, or corporate content for global brands, I consistently deliver results that resonate with diverse audiences.</w:t>
      </w:r>
    </w:p>
    <w:p>
      <w:pPr>
        <w:pStyle w:val="BodyText"/>
      </w:pPr>
      <w:r>
        <w:t xml:space="preserve">One of my core strengths is my ability to navigate the unique demands of Canadian content creation. Canada Toronto, as a hub of cultural and economic activity, requires editors who understand the nuances of local narratives while maintaining a global perspective. My experience in editing content for Canadian publications has honed my sensitivity to regional themes, such as multiculturalism, environmental sustainability, and social equity—issues that are central to the Canadian identity. I have also worked closely with writers from various backgrounds to ensure their voices are authentically represented in print and online.</w:t>
      </w:r>
    </w:p>
    <w:bookmarkEnd w:id="20"/>
    <w:bookmarkStart w:id="21" w:name="experience-in-canada-toronto"/>
    <w:p>
      <w:pPr>
        <w:pStyle w:val="Heading3"/>
      </w:pPr>
      <w:r>
        <w:t xml:space="preserve">Experience in Canada Toronto</w:t>
      </w:r>
    </w:p>
    <w:p>
      <w:pPr>
        <w:pStyle w:val="FirstParagraph"/>
      </w:pPr>
      <w:r>
        <w:t xml:space="preserve">Working in Canada Toronto has been a transformative experience for my career as an editor. The city’s dynamic media ecosystem, which includes a mix of traditional publishing houses, digital startups, and independent creators, has allowed me to develop a versatile skill set. For example, while serving as an Editor at [Previous Company Name], I spearheaded the production of content that reflected Toronto’s multicultural communities, collaborating with local journalists and artists to create stories that highlighted the city’s unique character. This work not only strengthened my editorial judgment but also deepened my appreciation for the role of editors in shaping public discourse.</w:t>
      </w:r>
    </w:p>
    <w:p>
      <w:pPr>
        <w:pStyle w:val="BodyText"/>
      </w:pPr>
      <w:r>
        <w:t xml:space="preserve">Additionally, I have experience managing editorial projects under tight deadlines, ensuring compliance with Canadian media regulations, and maintaining high ethical standards. My ability to balance creative vision with practical constraints has been instrumental in delivering content that meets the expectations of both audiences and stakeholders. In Canada Toronto, where the demand for timely and accurate information is ever-growing, I have consistently prioritized precision and integrity in my work.</w:t>
      </w:r>
    </w:p>
    <w:bookmarkEnd w:id="21"/>
    <w:bookmarkStart w:id="22" w:name="X7a91eb7352aab1f488702615b2188ac76787868"/>
    <w:p>
      <w:pPr>
        <w:pStyle w:val="Heading3"/>
      </w:pPr>
      <w:r>
        <w:t xml:space="preserve">Understanding of Editorial Work in Canada Toronto</w:t>
      </w:r>
    </w:p>
    <w:p>
      <w:pPr>
        <w:pStyle w:val="FirstParagraph"/>
      </w:pPr>
      <w:r>
        <w:t xml:space="preserve">The role of an Editor in Canada Toronto is not just about refining text—it’s about curating stories that reflect the city’s heartbeat. As a professional, I recognize that editors in this region must be attuned to the cultural, political, and social currents shaping daily life. Whether it’s covering local elections, highlighting community initiatives, or editing content for international audiences seeking insights into Canadian perspectives, an Editor in Canada Toronto must act as both a guardian of quality and a bridge between diverse voices.</w:t>
      </w:r>
    </w:p>
    <w:p>
      <w:pPr>
        <w:pStyle w:val="BodyText"/>
      </w:pPr>
      <w:r>
        <w:t xml:space="preserve">My approach to editing is rooted in collaboration. I believe that the best content emerges from open dialogue with writers, designers, and stakeholders. In Canada Toronto, where creativity thrives in a collaborative environment, I have consistently fostered teamwork to produce work that is both impactful and original. I also stay informed about industry trends, such as the rise of digital storytelling and the importance of accessibility in media—a priority that aligns with the values of Canadian organizations.</w:t>
      </w:r>
    </w:p>
    <w:bookmarkEnd w:id="22"/>
    <w:bookmarkStart w:id="23" w:name="why-canada-toronto"/>
    <w:p>
      <w:pPr>
        <w:pStyle w:val="Heading3"/>
      </w:pPr>
      <w:r>
        <w:t xml:space="preserve">Why Canada Toronto?</w:t>
      </w:r>
    </w:p>
    <w:p>
      <w:pPr>
        <w:pStyle w:val="FirstParagraph"/>
      </w:pPr>
      <w:r>
        <w:t xml:space="preserve">Choosing to pursue an Editor role in Canada Toronto is a natural extension of my career goals. The city’s rich cultural tapestry and innovative spirit offer unparalleled opportunities for growth and contribution. I am particularly drawn to [Company Name]’s mission to [mention specific mission or values of the company, if known], as it mirrors my own dedication to excellence and community engagement. I am confident that my background in editorial work, combined with my passion for Canadian content, positions me to make a meaningful impact at your organization.</w:t>
      </w:r>
    </w:p>
    <w:p>
      <w:pPr>
        <w:pStyle w:val="BodyText"/>
      </w:pPr>
      <w:r>
        <w:t xml:space="preserve">In addition to my professional qualifications, I bring a deep respect for the values that define Canada Toronto: inclusivity, innovation, and a commitment to public service. These principles guide not only my work as an Editor but also my interactions with colleagues and the communities we serve. I am excited about the prospect of contributing to your team while continuing to grow as a professional in one of the world’s most dynamic cities.</w:t>
      </w:r>
    </w:p>
    <w:bookmarkEnd w:id="23"/>
    <w:bookmarkStart w:id="24" w:name="conclusion"/>
    <w:p>
      <w:pPr>
        <w:pStyle w:val="Heading3"/>
      </w:pPr>
      <w:r>
        <w:t xml:space="preserve">Conclusion</w:t>
      </w:r>
    </w:p>
    <w:p>
      <w:pPr>
        <w:pStyle w:val="FirstParagraph"/>
      </w:pPr>
      <w:r>
        <w:t xml:space="preserve">In conclusion, I am eager to bring my editorial expertise, cultural awareness, and dedication to excellence to [Company Name] in Canada Toronto. The opportunity to work with a team that values quality content and innovative storytelling is incredibly appealing. I would welcome the chance to discuss how my skills and experiences align with your needs. Thank you for considering my application.</w:t>
      </w:r>
    </w:p>
    <w:p>
      <w:pPr>
        <w:pStyle w:val="BodyText"/>
      </w:pPr>
      <w:r>
        <w:t xml:space="preserve">Warm regards,</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Canada Toronto</dc:title>
  <dc:creator/>
  <dc:language>en</dc:language>
  <cp:keywords/>
  <dcterms:created xsi:type="dcterms:W3CDTF">2026-07-19T13:50:57Z</dcterms:created>
  <dcterms:modified xsi:type="dcterms:W3CDTF">2026-07-19T13:50:57Z</dcterms:modified>
</cp:coreProperties>
</file>

<file path=docProps/custom.xml><?xml version="1.0" encoding="utf-8"?>
<Properties xmlns="http://schemas.openxmlformats.org/officeDocument/2006/custom-properties" xmlns:vt="http://schemas.openxmlformats.org/officeDocument/2006/docPropsVTypes"/>
</file>